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3-15</w:t>
      </w:r>
      <w:r>
        <w:t xml:space="preserve"> </w:t>
      </w:r>
      <w:r>
        <w:t xml:space="preserve">06:13:5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f49d6721ad62f8a8e1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3-15T06:14:04Z</dcterms:created>
  <dcterms:modified xsi:type="dcterms:W3CDTF">2024-03-15T06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3-15 06:13:57</vt:lpwstr>
  </property>
</Properties>
</file>